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070E" w:rsidRPr="00400823" w:rsidRDefault="00415252" w:rsidP="0091766D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6"/>
          <w:szCs w:val="26"/>
          <w:lang w:val="ru-RU" w:eastAsia="ru-RU"/>
        </w:rPr>
        <w:drawing>
          <wp:inline distT="0" distB="0" distL="0" distR="0">
            <wp:extent cx="6042025" cy="8618220"/>
            <wp:effectExtent l="19050" t="0" r="0" b="0"/>
            <wp:docPr id="1" name="Рисунок 0" descr="титульник о комиссии по урегулированию...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титульник о комиссии по урегулированию...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42025" cy="861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07FA2" w:rsidRPr="00400823">
        <w:rPr>
          <w:rFonts w:ascii="Times New Roman" w:hAnsi="Times New Roman" w:cs="Times New Roman"/>
          <w:b/>
          <w:color w:val="000000" w:themeColor="text1"/>
          <w:sz w:val="26"/>
          <w:szCs w:val="26"/>
        </w:rPr>
        <w:lastRenderedPageBreak/>
        <w:t>I</w:t>
      </w:r>
      <w:r w:rsidR="00B80A80" w:rsidRPr="00400823"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  <w:t>. Общие положения</w:t>
      </w:r>
    </w:p>
    <w:p w:rsidR="00207FA2" w:rsidRPr="00400823" w:rsidRDefault="00207FA2" w:rsidP="00207FA2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</w:p>
    <w:p w:rsidR="005D070E" w:rsidRPr="0091766D" w:rsidRDefault="00B80A80" w:rsidP="0091766D">
      <w:pPr>
        <w:pStyle w:val="a0"/>
        <w:spacing w:before="0" w:after="0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Настоящее </w:t>
      </w:r>
      <w:r w:rsidR="00207FA2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оложение </w:t>
      </w:r>
      <w:r w:rsidR="00207FA2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о комиссии по урегулированию споров между участниками образовательных отношений </w:t>
      </w:r>
      <w:r w:rsidR="0091766D" w:rsidRPr="0091766D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МБУДО «</w:t>
      </w:r>
      <w:proofErr w:type="spellStart"/>
      <w:r w:rsidR="0091766D" w:rsidRPr="0091766D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Белоберезковская</w:t>
      </w:r>
      <w:proofErr w:type="spellEnd"/>
      <w:r w:rsidR="0091766D" w:rsidRPr="0091766D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 xml:space="preserve"> СШ»</w:t>
      </w:r>
      <w:r w:rsidR="0091766D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 xml:space="preserve"> </w:t>
      </w:r>
      <w:r w:rsidRPr="00641E0C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разработано в соответствии с Федеральным законом от 29 декабря 2012 года № 273-ФЗ «Об образовании в Российской Федерации» (далее — Федеральный закон № 273).</w:t>
      </w:r>
    </w:p>
    <w:p w:rsidR="005D070E" w:rsidRPr="0091766D" w:rsidRDefault="00B80A80" w:rsidP="0091766D">
      <w:pPr>
        <w:pStyle w:val="a0"/>
        <w:spacing w:before="0" w:after="0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Комиссия по урегулированию споров между участниками</w:t>
      </w:r>
      <w:r w:rsidR="007101DF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образовательных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тношений в</w:t>
      </w:r>
      <w:r w:rsidR="007101DF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="0091766D" w:rsidRPr="0091766D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МБУДО «</w:t>
      </w:r>
      <w:proofErr w:type="spellStart"/>
      <w:r w:rsidR="0091766D" w:rsidRPr="0091766D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Белоберезковская</w:t>
      </w:r>
      <w:proofErr w:type="spellEnd"/>
      <w:r w:rsidR="0091766D" w:rsidRPr="0091766D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 xml:space="preserve"> СШ»</w:t>
      </w:r>
      <w:r w:rsidR="00641E0C" w:rsidRPr="00641E0C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(далее соответственно — Комиссия, организация) создаётся в целях урегулирования разногласий между участниками образовательных отношений по вопросам реализации права на образование, за исключением споров, для</w:t>
      </w:r>
      <w:r w:rsidR="007101DF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которых устан</w:t>
      </w:r>
      <w:r w:rsidR="009F3FBC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лен иной порядок рассмотрения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.</w:t>
      </w:r>
    </w:p>
    <w:p w:rsidR="005D070E" w:rsidRPr="00400823" w:rsidRDefault="00B80A80" w:rsidP="00207FA2">
      <w:pPr>
        <w:pStyle w:val="a0"/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Настоящее Положение определяет порядок создания и организации работы Комиссии, её функции и полномочия, регламент работы, порядок принятия и оформления решений Комиссии.</w:t>
      </w:r>
    </w:p>
    <w:p w:rsidR="005D070E" w:rsidRPr="00400823" w:rsidRDefault="00B80A80" w:rsidP="0091766D">
      <w:pPr>
        <w:pStyle w:val="Compact"/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Настоящее Положение п</w:t>
      </w:r>
      <w:r w:rsidR="000D7E64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ринято с учётом мнения С</w:t>
      </w:r>
      <w:r w:rsidR="007101DF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ета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щихся </w:t>
      </w:r>
      <w:r w:rsidR="000D7E64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и С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ета родителей (законных представителей) несоверше</w:t>
      </w:r>
      <w:r w:rsidR="007101DF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ннолетних учащихся (далее — С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ет родителей)</w:t>
      </w:r>
      <w:r w:rsidR="0091766D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.</w:t>
      </w:r>
      <w:r w:rsidR="007101DF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</w:p>
    <w:p w:rsidR="0091766D" w:rsidRDefault="00B80A80" w:rsidP="0091766D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Изменения в Положение могут быть внесены </w:t>
      </w:r>
      <w:r w:rsidR="000D7E64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только с учётом мнения Совета учащихся и С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ета родителей</w:t>
      </w:r>
      <w:r w:rsidR="0091766D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.</w:t>
      </w:r>
    </w:p>
    <w:p w:rsidR="005D070E" w:rsidRPr="00400823" w:rsidRDefault="00B80A80" w:rsidP="0091766D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Комиссия руководствуется в своей деятельности Конституцией Российской Федерации, Федеральным законом № 273, а также другими федеральными законами, иными нормативными правовыми актами Российской Федерации, законами и иными нормативными правовыми актами субъектов Российской Федерации, содержащими нормы, регулирующие отношения в сфере образования, локальными нормативными актами образовательной организации, коллективным договором и настоящим</w:t>
      </w:r>
      <w:r w:rsidR="000D7E64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оложением.</w:t>
      </w:r>
    </w:p>
    <w:p w:rsidR="005D070E" w:rsidRPr="00400823" w:rsidRDefault="00B80A80" w:rsidP="00082910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  <w:t>П. Порядок создания и работы Комиссии</w:t>
      </w:r>
    </w:p>
    <w:p w:rsidR="00082910" w:rsidRPr="00400823" w:rsidRDefault="00082910" w:rsidP="00082910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</w:p>
    <w:p w:rsidR="005D070E" w:rsidRPr="00400823" w:rsidRDefault="00B80A80" w:rsidP="009F3FBC">
      <w:pPr>
        <w:numPr>
          <w:ilvl w:val="0"/>
          <w:numId w:val="7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Комиссия создаётся приказом руководителя организации из равного числа пр</w:t>
      </w:r>
      <w:r w:rsidR="009F3FBC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едставителей совершеннолетних уча</w:t>
      </w:r>
      <w:r w:rsidR="00372281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ихся (при их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наличии), представителей родителей (законных предс</w:t>
      </w:r>
      <w:r w:rsidR="009F3FBC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тавителей) несовершеннолетних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ихся и представителей работников организации в количестве не менее 3 (трёх) человек от каждой стороны.</w:t>
      </w:r>
    </w:p>
    <w:p w:rsidR="005D070E" w:rsidRPr="00400823" w:rsidRDefault="00B80A80" w:rsidP="009F3FBC">
      <w:pPr>
        <w:numPr>
          <w:ilvl w:val="0"/>
          <w:numId w:val="7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Делегирование представителей участников образовательных отношений в состав Комиссии осуществляет</w:t>
      </w:r>
      <w:r w:rsidR="009F3FBC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ся соответственно Советом учащихся, С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етом родителей (законных предс</w:t>
      </w:r>
      <w:r w:rsidR="009F3FBC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тавителей) несовершеннолетних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ихся и профсоюзным комитетом организации.</w:t>
      </w:r>
    </w:p>
    <w:p w:rsidR="005D070E" w:rsidRPr="00400823" w:rsidRDefault="00B80A80" w:rsidP="00207FA2">
      <w:pPr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Срок полномочий Комиссии </w:t>
      </w:r>
      <w:r w:rsidR="00464B9A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 течение одного учебного года.</w:t>
      </w:r>
    </w:p>
    <w:p w:rsidR="005D070E" w:rsidRPr="00400823" w:rsidRDefault="00B80A80" w:rsidP="00207FA2">
      <w:pPr>
        <w:pStyle w:val="FirstParagraph"/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10. Досрочное прекращение полномочий члена Комиссии предусмотрено в следующих случаях:</w:t>
      </w:r>
    </w:p>
    <w:p w:rsidR="005D070E" w:rsidRPr="00400823" w:rsidRDefault="00B80A80" w:rsidP="00207FA2">
      <w:pPr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на основании личного заявления члена Комиссии об исключении из её состава;</w:t>
      </w:r>
    </w:p>
    <w:p w:rsidR="005D070E" w:rsidRPr="00400823" w:rsidRDefault="00B80A80" w:rsidP="00AD41B9">
      <w:pPr>
        <w:numPr>
          <w:ilvl w:val="0"/>
          <w:numId w:val="8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о требованию не менее 2/3 членов Комиссии, выраженному в письменной форме;</w:t>
      </w:r>
    </w:p>
    <w:p w:rsidR="005D070E" w:rsidRPr="00400823" w:rsidRDefault="00B80A80" w:rsidP="00AD41B9">
      <w:pPr>
        <w:pStyle w:val="FirstParagraph"/>
        <w:numPr>
          <w:ilvl w:val="0"/>
          <w:numId w:val="8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 случае прекращения членом Комиссии образовательных или трудовых отношений с организацией.</w:t>
      </w:r>
    </w:p>
    <w:p w:rsidR="005D070E" w:rsidRPr="00400823" w:rsidRDefault="00B80A80" w:rsidP="00464B9A">
      <w:pPr>
        <w:numPr>
          <w:ilvl w:val="0"/>
          <w:numId w:val="9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lastRenderedPageBreak/>
        <w:t>В случае досрочного прекращения полномочий члена Комиссии в её состав делегируется иной представитель соответствующей категории участников образовательных отношений в порядке, установленном пунктом 8 настоящего Положения.</w:t>
      </w:r>
    </w:p>
    <w:p w:rsidR="005D070E" w:rsidRPr="00400823" w:rsidRDefault="00B80A80" w:rsidP="00207FA2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Члены Комиссии осуществляют свою деятельность на безвозмездной основе.</w:t>
      </w:r>
    </w:p>
    <w:p w:rsidR="005D070E" w:rsidRPr="00400823" w:rsidRDefault="00B80A80" w:rsidP="00464B9A">
      <w:pPr>
        <w:numPr>
          <w:ilvl w:val="0"/>
          <w:numId w:val="9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Комиссия избирает из своего состава председателя, заместителя председателя и секретаря.</w:t>
      </w:r>
    </w:p>
    <w:p w:rsidR="005D070E" w:rsidRPr="00400823" w:rsidRDefault="00B80A80" w:rsidP="00464B9A">
      <w:pPr>
        <w:numPr>
          <w:ilvl w:val="0"/>
          <w:numId w:val="9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Координацию деятельности Комисси</w:t>
      </w:r>
      <w:r w:rsidR="006E23F2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и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осуществляет председатель, избираемый простым большинством голосов членов Комиссии из числа лиц, входящих в её состав.</w:t>
      </w:r>
    </w:p>
    <w:p w:rsidR="005D070E" w:rsidRPr="00400823" w:rsidRDefault="00B80A80" w:rsidP="00207FA2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редседатель Комиссии осуществляет следующие функции и полномочия:</w:t>
      </w:r>
    </w:p>
    <w:p w:rsidR="005D070E" w:rsidRPr="00400823" w:rsidRDefault="00B80A80" w:rsidP="00207FA2">
      <w:pPr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распределение обязанностей между членами Комиссии;</w:t>
      </w:r>
    </w:p>
    <w:p w:rsidR="005D070E" w:rsidRPr="00400823" w:rsidRDefault="00B80A80" w:rsidP="00207FA2">
      <w:pPr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утверждение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повестки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заседаний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Комиссии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;</w:t>
      </w:r>
    </w:p>
    <w:p w:rsidR="005D070E" w:rsidRPr="00400823" w:rsidRDefault="00B80A80" w:rsidP="00207FA2">
      <w:pPr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созыв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заседаний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Комиссии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;</w:t>
      </w:r>
    </w:p>
    <w:p w:rsidR="005D070E" w:rsidRPr="00400823" w:rsidRDefault="00B80A80" w:rsidP="00207FA2">
      <w:pPr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председательство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на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заседаниях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Комиссии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;</w:t>
      </w:r>
    </w:p>
    <w:p w:rsidR="005D070E" w:rsidRPr="00400823" w:rsidRDefault="00B80A80" w:rsidP="00207FA2">
      <w:pPr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одписание протоколов заседаний и иных исходящих документов Комиссии;</w:t>
      </w:r>
    </w:p>
    <w:p w:rsidR="005D070E" w:rsidRPr="00400823" w:rsidRDefault="00B80A80" w:rsidP="00207FA2">
      <w:pPr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бщий контроль за исполнением решений, принятых Комиссией.</w:t>
      </w:r>
    </w:p>
    <w:p w:rsidR="00464B9A" w:rsidRPr="00400823" w:rsidRDefault="00B80A80" w:rsidP="00464B9A">
      <w:pPr>
        <w:pStyle w:val="Compact"/>
        <w:numPr>
          <w:ilvl w:val="0"/>
          <w:numId w:val="11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Заместитель председателя Комиссии назначается решением</w:t>
      </w:r>
      <w:r w:rsidR="00464B9A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редседателя Комиссии из числа её членов.</w:t>
      </w:r>
    </w:p>
    <w:p w:rsidR="005D070E" w:rsidRPr="00400823" w:rsidRDefault="00B80A80" w:rsidP="00464B9A">
      <w:pPr>
        <w:pStyle w:val="Compact"/>
        <w:numPr>
          <w:ilvl w:val="0"/>
          <w:numId w:val="11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Заместитель председателя Комиссии осуществляет следующие функции и полномочия:</w:t>
      </w:r>
    </w:p>
    <w:p w:rsidR="005D070E" w:rsidRPr="00400823" w:rsidRDefault="00B80A80" w:rsidP="00207FA2">
      <w:pPr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координация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работы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членов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Комиссии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;</w:t>
      </w:r>
    </w:p>
    <w:p w:rsidR="005D070E" w:rsidRPr="00400823" w:rsidRDefault="00B80A80" w:rsidP="00207FA2">
      <w:pPr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одготовка документов, вносимых на рассмотрение Комиссии;</w:t>
      </w:r>
    </w:p>
    <w:p w:rsidR="005D070E" w:rsidRPr="00400823" w:rsidRDefault="00B80A80" w:rsidP="00207FA2">
      <w:pPr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ыполнение обязанностей председателя Комиссии в случае его отсутствия.</w:t>
      </w:r>
    </w:p>
    <w:p w:rsidR="005D070E" w:rsidRPr="00400823" w:rsidRDefault="00B80A80" w:rsidP="00464B9A">
      <w:pPr>
        <w:numPr>
          <w:ilvl w:val="0"/>
          <w:numId w:val="13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Секретарь Комиссии назначается решением председателя Комиссии из числа её членов.</w:t>
      </w:r>
    </w:p>
    <w:p w:rsidR="005D070E" w:rsidRPr="00400823" w:rsidRDefault="00B80A80" w:rsidP="00207FA2">
      <w:pPr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Секретарь Комиссии осуществляет следующие функции:</w:t>
      </w:r>
    </w:p>
    <w:p w:rsidR="005D070E" w:rsidRPr="00400823" w:rsidRDefault="00B80A80" w:rsidP="00207FA2">
      <w:pPr>
        <w:numPr>
          <w:ilvl w:val="0"/>
          <w:numId w:val="14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регистрация заявлений, поступивших в Комиссию;</w:t>
      </w:r>
    </w:p>
    <w:p w:rsidR="005D070E" w:rsidRPr="00400823" w:rsidRDefault="00B80A80" w:rsidP="00464B9A">
      <w:pPr>
        <w:numPr>
          <w:ilvl w:val="0"/>
          <w:numId w:val="14"/>
        </w:numPr>
        <w:spacing w:after="0"/>
        <w:ind w:left="-142" w:firstLine="142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информирование членов Комиссии в срок не позднее 5 рабочих дней до дня проведения заседания Комиссии о дате, времени, месте и повестке заседания;</w:t>
      </w:r>
    </w:p>
    <w:p w:rsidR="005D070E" w:rsidRPr="00400823" w:rsidRDefault="00B80A80" w:rsidP="00207FA2">
      <w:pPr>
        <w:numPr>
          <w:ilvl w:val="0"/>
          <w:numId w:val="14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едение и оформление протоколов заседаний Комиссии;</w:t>
      </w:r>
    </w:p>
    <w:p w:rsidR="005D070E" w:rsidRPr="00400823" w:rsidRDefault="00B80A80" w:rsidP="00464B9A">
      <w:pPr>
        <w:numPr>
          <w:ilvl w:val="0"/>
          <w:numId w:val="14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составление выписок из протоколов заседаний Комиссии и предоставление их лицам и органам, указанным в пункте 4</w:t>
      </w:r>
      <w:r w:rsidR="00400823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0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настоящего Положения;</w:t>
      </w:r>
    </w:p>
    <w:p w:rsidR="005D070E" w:rsidRPr="00400823" w:rsidRDefault="00B80A80" w:rsidP="00464B9A">
      <w:pPr>
        <w:numPr>
          <w:ilvl w:val="0"/>
          <w:numId w:val="14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беспечение текущего хранения документов и материалов Комиссии, а также обеспечение их сохранности.</w:t>
      </w:r>
    </w:p>
    <w:p w:rsidR="005D070E" w:rsidRPr="00400823" w:rsidRDefault="00B80A80" w:rsidP="00207FA2">
      <w:pPr>
        <w:pStyle w:val="Compact"/>
        <w:numPr>
          <w:ilvl w:val="0"/>
          <w:numId w:val="15"/>
        </w:numPr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Члены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Комиссии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имеют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право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:</w:t>
      </w:r>
    </w:p>
    <w:p w:rsidR="005D070E" w:rsidRPr="00400823" w:rsidRDefault="00B80A80" w:rsidP="00207FA2">
      <w:pPr>
        <w:numPr>
          <w:ilvl w:val="0"/>
          <w:numId w:val="16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участвовать в подготовке заседаний Комиссии;</w:t>
      </w:r>
    </w:p>
    <w:p w:rsidR="005D070E" w:rsidRPr="00400823" w:rsidRDefault="00B80A80" w:rsidP="00464B9A">
      <w:pPr>
        <w:numPr>
          <w:ilvl w:val="0"/>
          <w:numId w:val="16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бращаться к председателю Комиссии по вопросам, относящимся к компетенции Комиссии;</w:t>
      </w:r>
    </w:p>
    <w:p w:rsidR="005D070E" w:rsidRPr="00400823" w:rsidRDefault="00B80A80" w:rsidP="00464B9A">
      <w:pPr>
        <w:numPr>
          <w:ilvl w:val="0"/>
          <w:numId w:val="16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запрашивать у руководителя организации информацию по вопросам, относящимся к компетенции Комиссии;</w:t>
      </w:r>
    </w:p>
    <w:p w:rsidR="00464B9A" w:rsidRPr="00400823" w:rsidRDefault="00B80A80" w:rsidP="00207FA2">
      <w:pPr>
        <w:pStyle w:val="FirstParagraph"/>
        <w:numPr>
          <w:ilvl w:val="0"/>
          <w:numId w:val="16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 случае предполагаемого отсутствия на заседании Комиссии доводить до сведения Комиссии своё мнение по рассматриваемым вопросам в письменной форме, которое оглашается на заседании и приобщается к</w:t>
      </w:r>
      <w:r w:rsidR="00464B9A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протоколу; </w:t>
      </w:r>
    </w:p>
    <w:p w:rsidR="005D070E" w:rsidRPr="00400823" w:rsidRDefault="00B80A80" w:rsidP="00207FA2">
      <w:pPr>
        <w:pStyle w:val="FirstParagraph"/>
        <w:numPr>
          <w:ilvl w:val="0"/>
          <w:numId w:val="16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lastRenderedPageBreak/>
        <w:t>выражать в случае несогласия с решением, принятым на заседании Комиссии, особое мнение в письменной форме, которое подлежит обязательному приобщению к протоколу заседания Комиссии;</w:t>
      </w:r>
    </w:p>
    <w:p w:rsidR="005D070E" w:rsidRPr="00400823" w:rsidRDefault="00B80A80" w:rsidP="00207FA2">
      <w:pPr>
        <w:pStyle w:val="Compact"/>
        <w:numPr>
          <w:ilvl w:val="0"/>
          <w:numId w:val="17"/>
        </w:numPr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носить предложения по совершенствованию организации работы Комиссии.</w:t>
      </w:r>
    </w:p>
    <w:p w:rsidR="005D070E" w:rsidRPr="00400823" w:rsidRDefault="00B80A80" w:rsidP="00207FA2">
      <w:pPr>
        <w:pStyle w:val="Compact"/>
        <w:numPr>
          <w:ilvl w:val="0"/>
          <w:numId w:val="18"/>
        </w:numPr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Члены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Комиссии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обязаны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:</w:t>
      </w:r>
    </w:p>
    <w:p w:rsidR="005D070E" w:rsidRPr="00400823" w:rsidRDefault="00B80A80" w:rsidP="00207FA2">
      <w:pPr>
        <w:numPr>
          <w:ilvl w:val="0"/>
          <w:numId w:val="19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участвовать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в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заседаниях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Комиссии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;</w:t>
      </w:r>
    </w:p>
    <w:p w:rsidR="005D070E" w:rsidRPr="00400823" w:rsidRDefault="00B80A80" w:rsidP="00D34734">
      <w:pPr>
        <w:numPr>
          <w:ilvl w:val="0"/>
          <w:numId w:val="19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ыполнять функции, возложенные на них в соответствии с настоящим Положением;</w:t>
      </w:r>
    </w:p>
    <w:p w:rsidR="005D070E" w:rsidRPr="00400823" w:rsidRDefault="00B80A80" w:rsidP="00207FA2">
      <w:pPr>
        <w:numPr>
          <w:ilvl w:val="0"/>
          <w:numId w:val="19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соблюдать требования законодательства при реализации своих функций;</w:t>
      </w:r>
    </w:p>
    <w:p w:rsidR="005D070E" w:rsidRPr="00400823" w:rsidRDefault="00B80A80" w:rsidP="008F1624">
      <w:pPr>
        <w:numPr>
          <w:ilvl w:val="0"/>
          <w:numId w:val="19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 случае возникновения у них конфликта интересов сообщать об этом председателю Комиссии и отказываться в письменной форме от участия в соответствующем заседании Комиссии.</w:t>
      </w:r>
    </w:p>
    <w:p w:rsidR="00D34734" w:rsidRPr="00400823" w:rsidRDefault="00B80A80" w:rsidP="008F1624">
      <w:pPr>
        <w:pStyle w:val="Compact"/>
        <w:numPr>
          <w:ilvl w:val="0"/>
          <w:numId w:val="20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Члены Комиссии не вправе разглашать сведения и соответствующую информацию, полученную ими в ходе участия в работе Комиссии, третьим</w:t>
      </w:r>
      <w:r w:rsidR="00B707F1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лицам.</w:t>
      </w:r>
    </w:p>
    <w:p w:rsidR="008F1624" w:rsidRPr="00400823" w:rsidRDefault="008F1624" w:rsidP="008F1624">
      <w:pPr>
        <w:pStyle w:val="Compact"/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5D070E" w:rsidRPr="00400823" w:rsidRDefault="00B80A80" w:rsidP="00D34734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  <w:t>Ш. Функции и полномочия Комиссии</w:t>
      </w:r>
    </w:p>
    <w:p w:rsidR="00D34734" w:rsidRPr="00400823" w:rsidRDefault="00D34734" w:rsidP="00D34734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</w:p>
    <w:p w:rsidR="005D070E" w:rsidRPr="00400823" w:rsidRDefault="00B80A80" w:rsidP="00A46D7B">
      <w:pPr>
        <w:pStyle w:val="Compact"/>
        <w:numPr>
          <w:ilvl w:val="0"/>
          <w:numId w:val="21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ри поступлении заявления от любого учас</w:t>
      </w:r>
      <w:r w:rsidR="00A61751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тника образовательных отношений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Комиссия осуществляет следующие функции:</w:t>
      </w:r>
    </w:p>
    <w:p w:rsidR="005D070E" w:rsidRPr="00400823" w:rsidRDefault="00B80A80" w:rsidP="00207FA2">
      <w:pPr>
        <w:pStyle w:val="Compact"/>
        <w:numPr>
          <w:ilvl w:val="0"/>
          <w:numId w:val="22"/>
        </w:numPr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рассмотрение жалоб на нарушение участником образовательных отношений:</w:t>
      </w:r>
    </w:p>
    <w:p w:rsidR="005D070E" w:rsidRPr="00400823" w:rsidRDefault="00B80A80" w:rsidP="00207FA2">
      <w:pPr>
        <w:pStyle w:val="FirstParagraph"/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а) </w:t>
      </w:r>
      <w:r w:rsidR="00E255F5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равил внутреннего распорядка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ихся и иных локальных нормативных актов по вопросам организации и осуществления образовательной деятельности, устанавливающих требования к обучающимся;</w:t>
      </w:r>
    </w:p>
    <w:p w:rsidR="005D070E" w:rsidRPr="00400823" w:rsidRDefault="00B80A80" w:rsidP="00E255F5">
      <w:pPr>
        <w:pStyle w:val="Compact"/>
        <w:numPr>
          <w:ilvl w:val="0"/>
          <w:numId w:val="23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бразовательных программ организации, в том числе рабочих программ учебных предметов, курсов;</w:t>
      </w:r>
    </w:p>
    <w:p w:rsidR="005D070E" w:rsidRPr="00400823" w:rsidRDefault="00B80A80" w:rsidP="007C1AC0">
      <w:pPr>
        <w:pStyle w:val="FirstParagraph"/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) иных локальных нормативных актов по вопросам реализации права на</w:t>
      </w:r>
      <w:r w:rsidR="007C1AC0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бразование, в том числе установления форм, периодичности и порядка проведения текущего контроля успеваемос</w:t>
      </w:r>
      <w:r w:rsidR="00FE67DD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ти и промежуточной аттестации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ихся;</w:t>
      </w:r>
    </w:p>
    <w:p w:rsidR="005D070E" w:rsidRPr="00400823" w:rsidRDefault="00B80A80" w:rsidP="00025F94">
      <w:pPr>
        <w:numPr>
          <w:ilvl w:val="0"/>
          <w:numId w:val="24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установление наличия или отсутствия конфликта инте</w:t>
      </w:r>
      <w:r w:rsidR="00D34734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ресов педагогического работник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;</w:t>
      </w:r>
    </w:p>
    <w:p w:rsidR="005D070E" w:rsidRPr="00400823" w:rsidRDefault="00B80A80" w:rsidP="001D3417">
      <w:pPr>
        <w:numPr>
          <w:ilvl w:val="0"/>
          <w:numId w:val="24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справедливое и объективное расследование нарушения норм профессиональной этики педагогическими работниками;</w:t>
      </w:r>
    </w:p>
    <w:p w:rsidR="005D070E" w:rsidRPr="00400823" w:rsidRDefault="00B80A80" w:rsidP="001D3417">
      <w:pPr>
        <w:numPr>
          <w:ilvl w:val="0"/>
          <w:numId w:val="24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рассмотрение обжал</w:t>
      </w:r>
      <w:r w:rsidR="001D3417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ания решений о применении к</w:t>
      </w:r>
      <w:r w:rsidR="00722C0A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имся дисциплинарного взыскания.</w:t>
      </w:r>
    </w:p>
    <w:p w:rsidR="005D070E" w:rsidRPr="00400823" w:rsidRDefault="00B80A80" w:rsidP="00722C0A">
      <w:pPr>
        <w:numPr>
          <w:ilvl w:val="0"/>
          <w:numId w:val="25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Комиссия не вправе осуществлять рассмотрение и урегулирование споров участников образовательных отношений с другими участниками отношений в сфере образования — федеральными государственными органами, органами государственной власти субъектов Российской Федерации, органами местного самоуправления, работодателями и их объединениями.</w:t>
      </w:r>
    </w:p>
    <w:p w:rsidR="005D070E" w:rsidRPr="00400823" w:rsidRDefault="00B80A80" w:rsidP="00D81AFF">
      <w:pPr>
        <w:numPr>
          <w:ilvl w:val="0"/>
          <w:numId w:val="25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о итогам рассмотрения заявлений участников образовательных отношений Комиссия имеет следующие полномочия:</w:t>
      </w:r>
    </w:p>
    <w:p w:rsidR="005D070E" w:rsidRPr="00400823" w:rsidRDefault="00B80A80" w:rsidP="00D81AFF">
      <w:pPr>
        <w:numPr>
          <w:ilvl w:val="0"/>
          <w:numId w:val="26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установление наличия или отсутствия нарушения участниками образовательных отношений локальных нормативных актов по вопросам реализации права на образование, а также принятие мер по урегулированию ситуации;</w:t>
      </w:r>
    </w:p>
    <w:p w:rsidR="005D070E" w:rsidRPr="00400823" w:rsidRDefault="00B80A80" w:rsidP="00D81AFF">
      <w:pPr>
        <w:numPr>
          <w:ilvl w:val="0"/>
          <w:numId w:val="26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lastRenderedPageBreak/>
        <w:t>принятие решения в целях урегулирования конфликта интересов педагогического работника при его наличии;</w:t>
      </w:r>
    </w:p>
    <w:p w:rsidR="005D070E" w:rsidRPr="00400823" w:rsidRDefault="00B80A80" w:rsidP="00896DE1">
      <w:pPr>
        <w:numPr>
          <w:ilvl w:val="0"/>
          <w:numId w:val="26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установление наличия или отсутствия нарушения норм профессиональной этики педагогических работников, принятие при наличии указанного нарушения мер по урегулированию ситуации, в том числе решения о целесообразности или нецелесообразности применения дисциплинарного</w:t>
      </w:r>
      <w:r w:rsidR="00D81AFF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зыскания;</w:t>
      </w:r>
    </w:p>
    <w:p w:rsidR="005D070E" w:rsidRPr="00400823" w:rsidRDefault="00B80A80" w:rsidP="00207FA2">
      <w:pPr>
        <w:pStyle w:val="a0"/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4) отмена или оставление </w:t>
      </w:r>
      <w:r w:rsidR="00A94193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 силе решения о применении к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имся дисциплинарного взыскания;</w:t>
      </w:r>
    </w:p>
    <w:p w:rsidR="00896DE1" w:rsidRPr="00400823" w:rsidRDefault="00B80A80" w:rsidP="00896DE1">
      <w:pPr>
        <w:pStyle w:val="Compact"/>
        <w:numPr>
          <w:ilvl w:val="0"/>
          <w:numId w:val="27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ынесение рекомендаций различным участни</w:t>
      </w:r>
      <w:r w:rsidR="00C312B8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кам образовательных отношений в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целях урегулирования или профилактики повторного</w:t>
      </w:r>
      <w:r w:rsidR="00C312B8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озникновения ситуации, ставшей предметом спора.</w:t>
      </w:r>
    </w:p>
    <w:p w:rsidR="00C312B8" w:rsidRPr="00400823" w:rsidRDefault="00C312B8" w:rsidP="00C312B8">
      <w:pPr>
        <w:pStyle w:val="Compact"/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5D070E" w:rsidRPr="00400823" w:rsidRDefault="00C312B8" w:rsidP="00896DE1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  <w:r w:rsidRPr="00400823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IV</w:t>
      </w:r>
      <w:r w:rsidR="00B80A80" w:rsidRPr="00400823">
        <w:rPr>
          <w:rFonts w:ascii="Times New Roman" w:hAnsi="Times New Roman" w:cs="Times New Roman"/>
          <w:b/>
          <w:color w:val="000000" w:themeColor="text1"/>
          <w:sz w:val="26"/>
          <w:szCs w:val="26"/>
        </w:rPr>
        <w:t xml:space="preserve">. </w:t>
      </w:r>
      <w:proofErr w:type="spellStart"/>
      <w:r w:rsidR="00B80A80" w:rsidRPr="00400823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Регламент</w:t>
      </w:r>
      <w:proofErr w:type="spellEnd"/>
      <w:r w:rsidR="00B80A80" w:rsidRPr="00400823">
        <w:rPr>
          <w:rFonts w:ascii="Times New Roman" w:hAnsi="Times New Roman" w:cs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="00B80A80" w:rsidRPr="00400823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работы</w:t>
      </w:r>
      <w:proofErr w:type="spellEnd"/>
      <w:r w:rsidR="00B80A80" w:rsidRPr="00400823">
        <w:rPr>
          <w:rFonts w:ascii="Times New Roman" w:hAnsi="Times New Roman" w:cs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="00B80A80" w:rsidRPr="00400823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Комиссии</w:t>
      </w:r>
      <w:proofErr w:type="spellEnd"/>
    </w:p>
    <w:p w:rsidR="00C312B8" w:rsidRPr="00400823" w:rsidRDefault="00C312B8" w:rsidP="00896DE1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</w:p>
    <w:p w:rsidR="005D070E" w:rsidRPr="00400823" w:rsidRDefault="00B80A80" w:rsidP="00857188">
      <w:pPr>
        <w:numPr>
          <w:ilvl w:val="0"/>
          <w:numId w:val="28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Заседания Комиссии проводятся на основании письменного заявления участника образовательных отношений</w:t>
      </w:r>
      <w:r w:rsidR="008E5EA4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(Приложение 1)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, — поступившего непосредственно в Комиссию или в адрес руководителя организации, с указанием признаков нарушений прав на образование и лица, допустившего указанные нарушения.</w:t>
      </w:r>
      <w:r w:rsidR="00EA1FAF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proofErr w:type="spellStart"/>
      <w:r w:rsidR="00EA1FAF"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Заявления</w:t>
      </w:r>
      <w:proofErr w:type="spellEnd"/>
      <w:r w:rsidR="00EA1FAF"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EA1FAF"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регистрируются</w:t>
      </w:r>
      <w:proofErr w:type="spellEnd"/>
      <w:r w:rsidR="00EA1FAF"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в </w:t>
      </w:r>
      <w:proofErr w:type="spellStart"/>
      <w:r w:rsidR="00EA1FAF"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Журнале</w:t>
      </w:r>
      <w:proofErr w:type="spellEnd"/>
      <w:r w:rsidR="00EA1FAF"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EA1FAF"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регистрации</w:t>
      </w:r>
      <w:proofErr w:type="spellEnd"/>
      <w:r w:rsidR="00EA1FAF"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="00EA1FAF"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обращений</w:t>
      </w:r>
      <w:proofErr w:type="spellEnd"/>
      <w:r w:rsidR="00EA1FAF"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(</w:t>
      </w:r>
      <w:proofErr w:type="spellStart"/>
      <w:r w:rsidR="00EA1FAF"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Приложение</w:t>
      </w:r>
      <w:proofErr w:type="spellEnd"/>
      <w:r w:rsidR="00EA1FAF"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2).</w:t>
      </w:r>
    </w:p>
    <w:p w:rsidR="005D070E" w:rsidRPr="00400823" w:rsidRDefault="00B80A80" w:rsidP="00207FA2">
      <w:pPr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В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заявлении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указываются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:</w:t>
      </w:r>
    </w:p>
    <w:p w:rsidR="005D070E" w:rsidRPr="00400823" w:rsidRDefault="00B80A80" w:rsidP="001D047E">
      <w:pPr>
        <w:numPr>
          <w:ilvl w:val="0"/>
          <w:numId w:val="29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фамилия, имя, отчество (при наличии) заявителя</w:t>
      </w:r>
      <w:r w:rsidR="001D047E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, а также несовершеннолетнего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егося, если заявителем является его родитель (законный представитель);</w:t>
      </w:r>
    </w:p>
    <w:p w:rsidR="005D070E" w:rsidRPr="00400823" w:rsidRDefault="00B80A80" w:rsidP="001D047E">
      <w:pPr>
        <w:numPr>
          <w:ilvl w:val="0"/>
          <w:numId w:val="29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спариваемые действия или бездействие участника образовательных отношений, а в случае обжал</w:t>
      </w:r>
      <w:r w:rsidR="001D047E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ания решения о применении к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емуся дисциплинарного взыскания — оспариваемые де</w:t>
      </w:r>
      <w:r w:rsidR="00400823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йствия или бездействие С</w:t>
      </w:r>
      <w:r w:rsidR="00286E16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ета уча</w:t>
      </w:r>
      <w:r w:rsidR="00400823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ихся и (или) С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ета родителей;</w:t>
      </w:r>
    </w:p>
    <w:p w:rsidR="005D070E" w:rsidRPr="00400823" w:rsidRDefault="00B80A80" w:rsidP="00286E16">
      <w:pPr>
        <w:numPr>
          <w:ilvl w:val="0"/>
          <w:numId w:val="29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фамилия, имя, отчество (при наличии) участника образовательных отношений, действия или бездействие которого оспаривается, а в случае обжал</w:t>
      </w:r>
      <w:r w:rsidR="00286E16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ания решения о применении к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емуся дисциплинарного взыскания - указание на приказ руководителя организации, который обжалуется;</w:t>
      </w:r>
    </w:p>
    <w:p w:rsidR="005D070E" w:rsidRPr="00400823" w:rsidRDefault="00B80A80" w:rsidP="00DB7D91">
      <w:pPr>
        <w:numPr>
          <w:ilvl w:val="0"/>
          <w:numId w:val="29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снования, по которым заявитель считает, что реализация его прав на образование нарушена;</w:t>
      </w:r>
    </w:p>
    <w:p w:rsidR="005D070E" w:rsidRPr="00400823" w:rsidRDefault="00B80A80" w:rsidP="00207FA2">
      <w:pPr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требования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заявителя</w:t>
      </w:r>
      <w:proofErr w:type="spellEnd"/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</w:p>
    <w:p w:rsidR="00857188" w:rsidRPr="00400823" w:rsidRDefault="00B80A80" w:rsidP="00207FA2">
      <w:pPr>
        <w:pStyle w:val="Compact"/>
        <w:numPr>
          <w:ilvl w:val="0"/>
          <w:numId w:val="30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 случае необходимости в подтверждение своих доводов заявитель прилагает к заявлению соответствующие документы и материалы либо их</w:t>
      </w:r>
      <w:r w:rsidR="00DB7D91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копии. </w:t>
      </w:r>
    </w:p>
    <w:p w:rsidR="005D070E" w:rsidRPr="00400823" w:rsidRDefault="00B80A80" w:rsidP="00207FA2">
      <w:pPr>
        <w:pStyle w:val="FirstParagraph"/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29. Заявление, поступившее в Комиссию, подлежит обязательной регистрации с письменным уведомлением заявителя </w:t>
      </w:r>
      <w:r w:rsidR="00B25A00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(Приложение 3)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 сроке и месте проведения заседания для рассмотрения указанного заявления, либо отказе в его рассмотрении в соответствии с пунктом 3</w:t>
      </w:r>
      <w:r w:rsidR="00400823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1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настоящего Положения.</w:t>
      </w:r>
    </w:p>
    <w:p w:rsidR="005D070E" w:rsidRPr="00400823" w:rsidRDefault="00B80A80" w:rsidP="00DB7D91">
      <w:pPr>
        <w:pStyle w:val="Compact"/>
        <w:numPr>
          <w:ilvl w:val="0"/>
          <w:numId w:val="31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ри наличии в заявлении информации, предусмотренной подпунктами 1-5 пункта 27 настоящего Положения, Комиссия обязана провести заседание в течение 10 дней со дня подачи заявления, а в случае подачи заявления в каникулярное время - в течение 10 дней со дня завершения каникул.</w:t>
      </w:r>
    </w:p>
    <w:p w:rsidR="005D070E" w:rsidRPr="00400823" w:rsidRDefault="00B80A80" w:rsidP="00DB7D91">
      <w:pPr>
        <w:pStyle w:val="FirstParagraph"/>
        <w:numPr>
          <w:ilvl w:val="0"/>
          <w:numId w:val="32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lastRenderedPageBreak/>
        <w:t>При отсутствии в заявлении информации, предусмотренной подпунктами 1-5 пункта 27 настоящего Положения, заседание Комиссии его рассмотрению не проводится.</w:t>
      </w:r>
    </w:p>
    <w:p w:rsidR="005D070E" w:rsidRPr="00400823" w:rsidRDefault="00B80A80" w:rsidP="00DB7D91">
      <w:pPr>
        <w:pStyle w:val="Compact"/>
        <w:numPr>
          <w:ilvl w:val="0"/>
          <w:numId w:val="32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Участник образовательных отношений имеет право лично присутствовать при рассмотрении его заявления на заседании Комиссии.</w:t>
      </w:r>
    </w:p>
    <w:p w:rsidR="005D070E" w:rsidRPr="00400823" w:rsidRDefault="00B80A80" w:rsidP="00DB7D91">
      <w:pPr>
        <w:pStyle w:val="FirstParagraph"/>
        <w:spacing w:before="0" w:after="0"/>
        <w:ind w:firstLine="48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 случае неявки заявителя на заседание Комиссии заявление рассматривается в его отсутствие.</w:t>
      </w:r>
    </w:p>
    <w:p w:rsidR="005D070E" w:rsidRPr="00400823" w:rsidRDefault="00B80A80" w:rsidP="00DB7D91">
      <w:pPr>
        <w:numPr>
          <w:ilvl w:val="0"/>
          <w:numId w:val="33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ри необходимости и в целях всестороннего и объективного рассмотрения вопросов повестки Комиссия имеет право приглашать на заседание руководителя организации и (или) любых иных лиц.</w:t>
      </w:r>
    </w:p>
    <w:p w:rsidR="005D070E" w:rsidRPr="00400823" w:rsidRDefault="00B80A80" w:rsidP="00DB7D91">
      <w:pPr>
        <w:numPr>
          <w:ilvl w:val="0"/>
          <w:numId w:val="33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о запросу Комиссии руководитель организации в установленный Комиссией срок представляет необходимые документы.</w:t>
      </w:r>
    </w:p>
    <w:p w:rsidR="005D070E" w:rsidRPr="00400823" w:rsidRDefault="00B80A80" w:rsidP="00DB7D91">
      <w:pPr>
        <w:numPr>
          <w:ilvl w:val="0"/>
          <w:numId w:val="33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Заседание Комиссии считается правомочным, если на нём</w:t>
      </w:r>
      <w:r w:rsidR="00DB7D91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рисутствует не менее 2/3 (двух третей) членов Комиссии.</w:t>
      </w:r>
    </w:p>
    <w:p w:rsidR="00DB7D91" w:rsidRPr="00400823" w:rsidRDefault="00DB7D91" w:rsidP="00DB7D91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5D070E" w:rsidRPr="00400823" w:rsidRDefault="00DB7D91" w:rsidP="00DB7D91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  <w:t>V</w:t>
      </w:r>
      <w:r w:rsidR="00B80A80" w:rsidRPr="00400823"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  <w:t>. Порядок принятия и оформления решений Комиссии</w:t>
      </w:r>
    </w:p>
    <w:p w:rsidR="00DB7D91" w:rsidRPr="00400823" w:rsidRDefault="00DB7D91" w:rsidP="00DB7D91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</w:p>
    <w:p w:rsidR="005D070E" w:rsidRPr="00400823" w:rsidRDefault="00B80A80" w:rsidP="00812F8E">
      <w:pPr>
        <w:pStyle w:val="Compact"/>
        <w:numPr>
          <w:ilvl w:val="0"/>
          <w:numId w:val="34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о результатам рассмотрения заявления участника образовательных отношений Комиссия принимает решение в целях урегулирования разногласий.</w:t>
      </w:r>
    </w:p>
    <w:p w:rsidR="005D070E" w:rsidRPr="00400823" w:rsidRDefault="00B80A80" w:rsidP="00812F8E">
      <w:pPr>
        <w:pStyle w:val="FirstParagraph"/>
        <w:numPr>
          <w:ilvl w:val="0"/>
          <w:numId w:val="34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 случае установления факта нарушения права на образование Комиссия принимает решение, направленное на его восстановление, в том</w:t>
      </w:r>
      <w:r w:rsidR="00812F8E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числе с возложением обязанности по устра</w:t>
      </w:r>
      <w:r w:rsidR="00812F8E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нению выявленных нарушений на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ихся, родителей (законных предс</w:t>
      </w:r>
      <w:r w:rsidR="00812F8E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тавителей) несовершеннолетних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ихся и (или) работников организации.</w:t>
      </w:r>
    </w:p>
    <w:p w:rsidR="005D070E" w:rsidRPr="00400823" w:rsidRDefault="00B80A80" w:rsidP="00812F8E">
      <w:pPr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Решение Комиссии принимается открытым — голосованием большинством голосов от общего числа членов Комиссии, принявших участие в заседании. В случае равенства голосов решение принимается в пользу участника образовательных отношений, действия или бездействие которого оспаривается, а в случае обжал</w:t>
      </w:r>
      <w:r w:rsidR="00812F8E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ания решения о применении к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емуся дисципл</w:t>
      </w:r>
      <w:r w:rsidR="004E3E4A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инарного взыскания - в пользу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егося.</w:t>
      </w:r>
    </w:p>
    <w:p w:rsidR="005D070E" w:rsidRPr="00400823" w:rsidRDefault="00B80A80" w:rsidP="000C5439">
      <w:pPr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Решения Комиссии оформляются протоколами заседаний, которые подписываются всеми присутствующими членами Комиссии.</w:t>
      </w:r>
    </w:p>
    <w:p w:rsidR="005D070E" w:rsidRPr="00400823" w:rsidRDefault="00B80A80" w:rsidP="000C5439">
      <w:pPr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Решения Комиссии в виде выписки из протокола заседания в течение 5 (пяти) рабочих дней со дня его проведения предоставляются заявителю и лицу, на которого Комиссией возложены обязанности по устранению выявленных нарушений (в случае установления факта нарушения права на образование), руководителю организации, а так</w:t>
      </w:r>
      <w:r w:rsidR="000C5439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же при наличии запроса Совету учащихся, Совету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родителей</w:t>
      </w:r>
      <w:r w:rsidR="0091766D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.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</w:p>
    <w:p w:rsidR="005D070E" w:rsidRPr="00400823" w:rsidRDefault="00B80A80" w:rsidP="000C5439">
      <w:pPr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Решение Комиссии является обязательным для всех участников образовательных отношений в организации и подлежит исполнению в срок, предусмотренный указанным решением.</w:t>
      </w:r>
    </w:p>
    <w:p w:rsidR="005D070E" w:rsidRPr="00400823" w:rsidRDefault="00B80A80" w:rsidP="000C5439">
      <w:pPr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 случае если заявитель не согласен с решением Комиссии по своему обращению, то он может воспользоваться правом на защиту и восстановление своих нарушенных прав и законных интересов в судебном порядке.</w:t>
      </w:r>
    </w:p>
    <w:p w:rsidR="005D070E" w:rsidRPr="00400823" w:rsidRDefault="00B80A80" w:rsidP="000C5439">
      <w:pPr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Срок хранения документов и материалов Комиссии в организации</w:t>
      </w:r>
      <w:r w:rsidR="000C5439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составляет 3 (три) года. </w:t>
      </w:r>
    </w:p>
    <w:p w:rsidR="00123D0B" w:rsidRPr="00400823" w:rsidRDefault="00123D0B" w:rsidP="00123D0B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123D0B" w:rsidRPr="00400823" w:rsidRDefault="00123D0B" w:rsidP="00123D0B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123D0B" w:rsidRPr="00400823" w:rsidRDefault="00123D0B" w:rsidP="00123D0B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123D0B" w:rsidRPr="00400823" w:rsidRDefault="00123D0B" w:rsidP="00123D0B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rPr>
          <w:color w:val="000000" w:themeColor="text1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400823" w:rsidRPr="00400823" w:rsidRDefault="00400823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400823" w:rsidRPr="00400823" w:rsidRDefault="00400823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0E3951">
      <w:pPr>
        <w:pStyle w:val="af3"/>
        <w:shd w:val="clear" w:color="auto" w:fill="FFFFFF"/>
        <w:tabs>
          <w:tab w:val="left" w:pos="677"/>
        </w:tabs>
        <w:spacing w:line="274" w:lineRule="exac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06BE0" w:rsidRDefault="00106BE0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t>Приложение 1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t xml:space="preserve">     Председателю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t xml:space="preserve">                                            комиссии по урегулированию споров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t>между участниками образовательных отношений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</w:rPr>
      </w:pPr>
      <w:r w:rsidRPr="00400823">
        <w:rPr>
          <w:color w:val="000000" w:themeColor="text1"/>
        </w:rPr>
        <w:t>_____________________________________________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  <w:sz w:val="20"/>
          <w:szCs w:val="20"/>
        </w:rPr>
      </w:pPr>
      <w:r w:rsidRPr="00400823">
        <w:rPr>
          <w:color w:val="000000" w:themeColor="text1"/>
          <w:sz w:val="20"/>
          <w:szCs w:val="20"/>
        </w:rPr>
        <w:t xml:space="preserve">                                                                               (ФИО заявителя)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</w:rPr>
      </w:pPr>
      <w:r w:rsidRPr="00400823">
        <w:rPr>
          <w:color w:val="000000" w:themeColor="text1"/>
        </w:rPr>
        <w:t>_____________________________________________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t>заявление.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both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tab/>
        <w:t>Прошу рассмотреть на комиссии по урегулированию споров между участниками образовательных отношений___________________________________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rPr>
          <w:color w:val="000000" w:themeColor="text1"/>
        </w:rPr>
      </w:pPr>
      <w:r w:rsidRPr="00400823">
        <w:rPr>
          <w:color w:val="000000" w:themeColor="text1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400823">
        <w:rPr>
          <w:color w:val="000000" w:themeColor="text1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</w:rPr>
      </w:pPr>
      <w:r w:rsidRPr="00400823">
        <w:rPr>
          <w:color w:val="000000" w:themeColor="text1"/>
        </w:rPr>
        <w:t>(содержание жалобы, обращения, предложения</w:t>
      </w:r>
      <w:r w:rsidR="000F56EA" w:rsidRPr="00400823">
        <w:rPr>
          <w:color w:val="000000" w:themeColor="text1"/>
        </w:rPr>
        <w:t>, требования заявителя</w:t>
      </w:r>
      <w:r w:rsidRPr="00400823">
        <w:rPr>
          <w:color w:val="000000" w:themeColor="text1"/>
        </w:rPr>
        <w:t>)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both"/>
        <w:rPr>
          <w:color w:val="000000" w:themeColor="text1"/>
        </w:rPr>
      </w:pPr>
      <w:r w:rsidRPr="00400823">
        <w:rPr>
          <w:color w:val="000000" w:themeColor="text1"/>
        </w:rPr>
        <w:t>«_____»__________20____г.                                                          ________________________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</w:rPr>
      </w:pPr>
      <w:r w:rsidRPr="00400823">
        <w:rPr>
          <w:color w:val="000000" w:themeColor="text1"/>
        </w:rPr>
        <w:t>(подпись/расшифровка)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t>Регистрационный номер_____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both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t xml:space="preserve">Дата </w:t>
      </w:r>
      <w:r w:rsidRPr="00400823">
        <w:rPr>
          <w:color w:val="000000" w:themeColor="text1"/>
        </w:rPr>
        <w:t xml:space="preserve">«_____»__________20____г.                                                          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t>Приложение 2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both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t xml:space="preserve">Журнал регистрации обращений 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t xml:space="preserve">в комиссию по урегулированию споров 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t>между участниками образовательных отношений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</w:rPr>
      </w:pPr>
    </w:p>
    <w:tbl>
      <w:tblPr>
        <w:tblStyle w:val="af"/>
        <w:tblW w:w="10774" w:type="dxa"/>
        <w:tblInd w:w="-885" w:type="dxa"/>
        <w:tblLayout w:type="fixed"/>
        <w:tblLook w:val="04A0"/>
      </w:tblPr>
      <w:tblGrid>
        <w:gridCol w:w="1419"/>
        <w:gridCol w:w="1701"/>
        <w:gridCol w:w="2126"/>
        <w:gridCol w:w="2410"/>
        <w:gridCol w:w="1559"/>
        <w:gridCol w:w="1559"/>
      </w:tblGrid>
      <w:tr w:rsidR="00400823" w:rsidRPr="00400823" w:rsidTr="002D07E5">
        <w:tc>
          <w:tcPr>
            <w:tcW w:w="1419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  <w:r w:rsidRPr="00400823">
              <w:rPr>
                <w:color w:val="000000" w:themeColor="text1"/>
              </w:rPr>
              <w:t>Регистрационный номер</w:t>
            </w:r>
          </w:p>
        </w:tc>
        <w:tc>
          <w:tcPr>
            <w:tcW w:w="1701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  <w:r w:rsidRPr="00400823">
              <w:rPr>
                <w:color w:val="000000" w:themeColor="text1"/>
              </w:rPr>
              <w:t>Дата обращения</w:t>
            </w:r>
          </w:p>
        </w:tc>
        <w:tc>
          <w:tcPr>
            <w:tcW w:w="2126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  <w:r w:rsidRPr="00400823">
              <w:rPr>
                <w:color w:val="000000" w:themeColor="text1"/>
              </w:rPr>
              <w:t>ФИО заявителя</w:t>
            </w:r>
          </w:p>
        </w:tc>
        <w:tc>
          <w:tcPr>
            <w:tcW w:w="2410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  <w:r w:rsidRPr="00400823">
              <w:rPr>
                <w:color w:val="000000" w:themeColor="text1"/>
              </w:rPr>
              <w:t>Краткое содержание обращения</w:t>
            </w:r>
          </w:p>
        </w:tc>
        <w:tc>
          <w:tcPr>
            <w:tcW w:w="1559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  <w:r w:rsidRPr="00400823">
              <w:rPr>
                <w:color w:val="000000" w:themeColor="text1"/>
              </w:rPr>
              <w:t>Дата ответа заявителю</w:t>
            </w:r>
          </w:p>
        </w:tc>
        <w:tc>
          <w:tcPr>
            <w:tcW w:w="1559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  <w:r w:rsidRPr="00400823">
              <w:rPr>
                <w:color w:val="000000" w:themeColor="text1"/>
              </w:rPr>
              <w:t xml:space="preserve"> Роспись заявителя</w:t>
            </w:r>
          </w:p>
        </w:tc>
      </w:tr>
      <w:tr w:rsidR="00400823" w:rsidRPr="00400823" w:rsidTr="002D07E5">
        <w:tc>
          <w:tcPr>
            <w:tcW w:w="1419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</w:p>
        </w:tc>
        <w:tc>
          <w:tcPr>
            <w:tcW w:w="1701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</w:p>
        </w:tc>
        <w:tc>
          <w:tcPr>
            <w:tcW w:w="2126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</w:p>
        </w:tc>
        <w:tc>
          <w:tcPr>
            <w:tcW w:w="2410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</w:p>
        </w:tc>
      </w:tr>
    </w:tbl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</w:rPr>
      </w:pPr>
    </w:p>
    <w:p w:rsidR="00123D0B" w:rsidRPr="00400823" w:rsidRDefault="00123D0B" w:rsidP="00123D0B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B25A00" w:rsidRPr="00400823" w:rsidRDefault="00B25A00" w:rsidP="00123D0B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0E3951" w:rsidRPr="00400823" w:rsidRDefault="000E3951" w:rsidP="00123D0B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0E3951" w:rsidRPr="00400823" w:rsidRDefault="000E3951" w:rsidP="00123D0B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B25A00" w:rsidRPr="00400823" w:rsidRDefault="00B25A00" w:rsidP="00B25A00">
      <w:pPr>
        <w:spacing w:after="0"/>
        <w:jc w:val="right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риложение 3</w:t>
      </w:r>
    </w:p>
    <w:p w:rsidR="00B25A00" w:rsidRPr="00400823" w:rsidRDefault="00B25A00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lastRenderedPageBreak/>
        <w:t>Уведомление №____</w:t>
      </w:r>
    </w:p>
    <w:p w:rsidR="004E0098" w:rsidRPr="00400823" w:rsidRDefault="004E0098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4E0098" w:rsidRPr="00400823" w:rsidRDefault="004E0098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B25A00" w:rsidRPr="00400823" w:rsidRDefault="00B25A00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ФИО заявителя________________________________</w:t>
      </w:r>
      <w:r w:rsidR="004E0098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____________</w:t>
      </w:r>
    </w:p>
    <w:p w:rsidR="00B25A00" w:rsidRPr="00400823" w:rsidRDefault="00B25A00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ходящий номер заявления №______</w:t>
      </w:r>
    </w:p>
    <w:p w:rsidR="00B25A00" w:rsidRPr="00400823" w:rsidRDefault="00B25A00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Дата проведения заседания___________________</w:t>
      </w:r>
      <w:r w:rsidR="004E0098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_______________</w:t>
      </w:r>
    </w:p>
    <w:p w:rsidR="00B25A00" w:rsidRPr="00400823" w:rsidRDefault="00B25A00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Место проведения заседания___________________</w:t>
      </w:r>
      <w:r w:rsidR="004E0098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_____________</w:t>
      </w:r>
    </w:p>
    <w:p w:rsidR="004E0098" w:rsidRPr="00400823" w:rsidRDefault="004E0098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Контактный те</w:t>
      </w:r>
      <w:r w:rsidR="00641E0C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лефон МБУ</w:t>
      </w:r>
      <w:r w:rsidR="0091766D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ДО </w:t>
      </w:r>
      <w:r w:rsidR="00641E0C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«</w:t>
      </w:r>
      <w:proofErr w:type="spellStart"/>
      <w:r w:rsidR="0091766D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Белоберезковская</w:t>
      </w:r>
      <w:proofErr w:type="spellEnd"/>
      <w:r w:rsidR="0091766D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="00641E0C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СШ»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:</w:t>
      </w:r>
    </w:p>
    <w:p w:rsidR="004E0098" w:rsidRPr="00400823" w:rsidRDefault="004E0098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bookmarkStart w:id="0" w:name="_GoBack"/>
      <w:bookmarkEnd w:id="0"/>
    </w:p>
    <w:p w:rsidR="004E0098" w:rsidRPr="00400823" w:rsidRDefault="004E0098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Заявление принял_________/________________/    «__»_______20___ г.</w:t>
      </w:r>
    </w:p>
    <w:p w:rsidR="004E0098" w:rsidRPr="00400823" w:rsidRDefault="004E0098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М.П.</w:t>
      </w:r>
    </w:p>
    <w:p w:rsidR="00B25A00" w:rsidRPr="00400823" w:rsidRDefault="00B25A00" w:rsidP="00123D0B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sectPr w:rsidR="00B25A00" w:rsidRPr="00400823" w:rsidSect="00C2352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B0818" w:rsidRDefault="003B0818">
      <w:pPr>
        <w:spacing w:after="0"/>
      </w:pPr>
      <w:r>
        <w:separator/>
      </w:r>
    </w:p>
  </w:endnote>
  <w:endnote w:type="continuationSeparator" w:id="0">
    <w:p w:rsidR="003B0818" w:rsidRDefault="003B0818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B0818" w:rsidRDefault="003B0818">
      <w:r>
        <w:separator/>
      </w:r>
    </w:p>
  </w:footnote>
  <w:footnote w:type="continuationSeparator" w:id="0">
    <w:p w:rsidR="003B0818" w:rsidRDefault="003B081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82A0871"/>
    <w:multiLevelType w:val="multilevel"/>
    <w:tmpl w:val="76FC16B8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95A9EB5"/>
    <w:multiLevelType w:val="multilevel"/>
    <w:tmpl w:val="54747DC8"/>
    <w:lvl w:ilvl="0">
      <w:start w:val="3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9A58E30"/>
    <w:multiLevelType w:val="multilevel"/>
    <w:tmpl w:val="4F84F4B8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B420A708"/>
    <w:multiLevelType w:val="multilevel"/>
    <w:tmpl w:val="FCF8730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B6FADCC3"/>
    <w:multiLevelType w:val="multilevel"/>
    <w:tmpl w:val="5880A4BC"/>
    <w:lvl w:ilvl="0">
      <w:start w:val="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BF0EFC51"/>
    <w:multiLevelType w:val="multilevel"/>
    <w:tmpl w:val="48647F2C"/>
    <w:lvl w:ilvl="0">
      <w:start w:val="3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C0EC7FBE"/>
    <w:multiLevelType w:val="multilevel"/>
    <w:tmpl w:val="F7C29508"/>
    <w:lvl w:ilvl="0">
      <w:start w:val="2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C38C73D3"/>
    <w:multiLevelType w:val="multilevel"/>
    <w:tmpl w:val="B61825A4"/>
    <w:lvl w:ilvl="0">
      <w:start w:val="2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CA320BF1"/>
    <w:multiLevelType w:val="multilevel"/>
    <w:tmpl w:val="B8F2934E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E17F69BA"/>
    <w:multiLevelType w:val="multilevel"/>
    <w:tmpl w:val="E17AB5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E3683840"/>
    <w:multiLevelType w:val="multilevel"/>
    <w:tmpl w:val="9B42B2F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112C316A"/>
    <w:multiLevelType w:val="multilevel"/>
    <w:tmpl w:val="89ECCE9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1A0411D7"/>
    <w:multiLevelType w:val="multilevel"/>
    <w:tmpl w:val="FD6CCC52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1E8686F5"/>
    <w:multiLevelType w:val="multilevel"/>
    <w:tmpl w:val="D690F7C0"/>
    <w:lvl w:ilvl="0">
      <w:start w:val="2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23C693D7"/>
    <w:multiLevelType w:val="multilevel"/>
    <w:tmpl w:val="287A33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2C4B593B"/>
    <w:multiLevelType w:val="multilevel"/>
    <w:tmpl w:val="C3985B24"/>
    <w:lvl w:ilvl="0">
      <w:start w:val="2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33E8732C"/>
    <w:multiLevelType w:val="multilevel"/>
    <w:tmpl w:val="D5883E32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4173B504"/>
    <w:multiLevelType w:val="multilevel"/>
    <w:tmpl w:val="3D204B26"/>
    <w:lvl w:ilvl="0">
      <w:start w:val="3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43C62E5D"/>
    <w:multiLevelType w:val="multilevel"/>
    <w:tmpl w:val="D702DF46"/>
    <w:lvl w:ilvl="0">
      <w:start w:val="2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46BDFC4B"/>
    <w:multiLevelType w:val="multilevel"/>
    <w:tmpl w:val="E8C8C4BC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4911BE94"/>
    <w:multiLevelType w:val="multilevel"/>
    <w:tmpl w:val="0008798C"/>
    <w:lvl w:ilvl="0">
      <w:start w:val="3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521A735C"/>
    <w:multiLevelType w:val="multilevel"/>
    <w:tmpl w:val="ED52124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="Times New Roman" w:eastAsiaTheme="minorHAnsi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5B650B2F"/>
    <w:multiLevelType w:val="multilevel"/>
    <w:tmpl w:val="217A9C68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5FDE7C71"/>
    <w:multiLevelType w:val="multilevel"/>
    <w:tmpl w:val="732830E4"/>
    <w:lvl w:ilvl="0">
      <w:start w:val="3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6143EE45"/>
    <w:multiLevelType w:val="multilevel"/>
    <w:tmpl w:val="6CA68816"/>
    <w:lvl w:ilvl="0">
      <w:start w:val="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63575951"/>
    <w:multiLevelType w:val="hybridMultilevel"/>
    <w:tmpl w:val="2B0E406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C632DEF"/>
    <w:multiLevelType w:val="multilevel"/>
    <w:tmpl w:val="67800F2E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14"/>
  </w:num>
  <w:num w:numId="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0"/>
  </w:num>
  <w:num w:numId="5">
    <w:abstractNumId w:val="1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2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6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</w:num>
  <w:num w:numId="1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8">
    <w:abstractNumId w:val="7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24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  <w:num w:numId="21">
    <w:abstractNumId w:val="4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</w:num>
  <w:num w:numId="2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4">
    <w:abstractNumId w:val="2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5">
    <w:abstractNumId w:val="13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</w:num>
  <w:num w:numId="2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2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8">
    <w:abstractNumId w:val="15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1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</w:num>
  <w:num w:numId="31">
    <w:abstractNumId w:val="17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</w:num>
  <w:num w:numId="32">
    <w:abstractNumId w:val="5"/>
    <w:lvlOverride w:ilvl="0">
      <w:startOverride w:val="31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</w:num>
  <w:num w:numId="33">
    <w:abstractNumId w:val="1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</w:num>
  <w:num w:numId="34">
    <w:abstractNumId w:val="20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</w:num>
  <w:num w:numId="35">
    <w:abstractNumId w:val="23"/>
    <w:lvlOverride w:ilvl="0">
      <w:startOverride w:val="38"/>
    </w:lvlOverride>
    <w:lvlOverride w:ilvl="1">
      <w:startOverride w:val="38"/>
    </w:lvlOverride>
    <w:lvlOverride w:ilvl="2">
      <w:startOverride w:val="38"/>
    </w:lvlOverride>
    <w:lvlOverride w:ilvl="3">
      <w:startOverride w:val="38"/>
    </w:lvlOverride>
    <w:lvlOverride w:ilvl="4">
      <w:startOverride w:val="38"/>
    </w:lvlOverride>
    <w:lvlOverride w:ilvl="5">
      <w:startOverride w:val="38"/>
    </w:lvlOverride>
    <w:lvlOverride w:ilvl="6">
      <w:startOverride w:val="38"/>
    </w:lvlOverride>
  </w:num>
  <w:num w:numId="36">
    <w:abstractNumId w:val="2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25F94"/>
    <w:rsid w:val="00066E35"/>
    <w:rsid w:val="00082910"/>
    <w:rsid w:val="000862FD"/>
    <w:rsid w:val="000C5439"/>
    <w:rsid w:val="000D7E64"/>
    <w:rsid w:val="000E3951"/>
    <w:rsid w:val="000F56EA"/>
    <w:rsid w:val="00106BE0"/>
    <w:rsid w:val="00123D0B"/>
    <w:rsid w:val="001D047E"/>
    <w:rsid w:val="001D3417"/>
    <w:rsid w:val="00207FA2"/>
    <w:rsid w:val="002264AF"/>
    <w:rsid w:val="00286E16"/>
    <w:rsid w:val="00372281"/>
    <w:rsid w:val="00383FE0"/>
    <w:rsid w:val="003A282B"/>
    <w:rsid w:val="003B0818"/>
    <w:rsid w:val="00400823"/>
    <w:rsid w:val="00415252"/>
    <w:rsid w:val="00464B9A"/>
    <w:rsid w:val="004E0098"/>
    <w:rsid w:val="004E29B3"/>
    <w:rsid w:val="004E3E4A"/>
    <w:rsid w:val="00512BD2"/>
    <w:rsid w:val="00541056"/>
    <w:rsid w:val="00555872"/>
    <w:rsid w:val="005830C0"/>
    <w:rsid w:val="00590D07"/>
    <w:rsid w:val="005D070E"/>
    <w:rsid w:val="00641E0C"/>
    <w:rsid w:val="006E23F2"/>
    <w:rsid w:val="007101DF"/>
    <w:rsid w:val="00722C0A"/>
    <w:rsid w:val="00736F4E"/>
    <w:rsid w:val="00775AD2"/>
    <w:rsid w:val="00784D58"/>
    <w:rsid w:val="007C1AC0"/>
    <w:rsid w:val="00812F8E"/>
    <w:rsid w:val="00857188"/>
    <w:rsid w:val="00896DE1"/>
    <w:rsid w:val="008D6863"/>
    <w:rsid w:val="008E5EA4"/>
    <w:rsid w:val="008F1624"/>
    <w:rsid w:val="009046FE"/>
    <w:rsid w:val="0091766D"/>
    <w:rsid w:val="009F3FBC"/>
    <w:rsid w:val="00A3477A"/>
    <w:rsid w:val="00A46D7B"/>
    <w:rsid w:val="00A5335A"/>
    <w:rsid w:val="00A61751"/>
    <w:rsid w:val="00A94193"/>
    <w:rsid w:val="00AD41B9"/>
    <w:rsid w:val="00AD5B1B"/>
    <w:rsid w:val="00B25A00"/>
    <w:rsid w:val="00B330E9"/>
    <w:rsid w:val="00B707F1"/>
    <w:rsid w:val="00B80A80"/>
    <w:rsid w:val="00B86B75"/>
    <w:rsid w:val="00BC48D5"/>
    <w:rsid w:val="00C2352A"/>
    <w:rsid w:val="00C312B8"/>
    <w:rsid w:val="00C36279"/>
    <w:rsid w:val="00C42F79"/>
    <w:rsid w:val="00D34734"/>
    <w:rsid w:val="00D81AFF"/>
    <w:rsid w:val="00DB7D91"/>
    <w:rsid w:val="00E255F5"/>
    <w:rsid w:val="00E315A3"/>
    <w:rsid w:val="00EA1FAF"/>
    <w:rsid w:val="00EE675B"/>
    <w:rsid w:val="00FA5CF7"/>
    <w:rsid w:val="00FD476D"/>
    <w:rsid w:val="00FE670A"/>
    <w:rsid w:val="00FE67DD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heading 7" w:semiHidden="0"/>
    <w:lsdException w:name="heading 8" w:semiHidden="0"/>
    <w:lsdException w:name="heading 9" w:semiHidden="0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List Number 2" w:semiHidden="0"/>
    <w:lsdException w:name="List Number 5" w:semiHidden="0"/>
    <w:lsdException w:name="Title" w:semiHidden="0" w:unhideWhenUsed="0"/>
    <w:lsdException w:name="Subtitle" w:semiHidden="0" w:unhideWhenUsed="0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 w:unhideWhenUsed="0"/>
    <w:lsdException w:name="Emphasis" w:semiHidden="0" w:unhideWhenUsed="0"/>
    <w:lsdException w:name="Table Grid" w:semiHidden="0" w:uiPriority="59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C2352A"/>
  </w:style>
  <w:style w:type="paragraph" w:styleId="1">
    <w:name w:val="heading 1"/>
    <w:basedOn w:val="a"/>
    <w:next w:val="a0"/>
    <w:uiPriority w:val="9"/>
    <w:qFormat/>
    <w:rsid w:val="00C2352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C2352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C2352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C2352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C2352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C2352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C2352A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C2352A"/>
  </w:style>
  <w:style w:type="paragraph" w:customStyle="1" w:styleId="Compact">
    <w:name w:val="Compact"/>
    <w:basedOn w:val="a0"/>
    <w:qFormat/>
    <w:rsid w:val="00C2352A"/>
    <w:pPr>
      <w:spacing w:before="36" w:after="36"/>
    </w:pPr>
  </w:style>
  <w:style w:type="paragraph" w:styleId="a4">
    <w:name w:val="Title"/>
    <w:basedOn w:val="a"/>
    <w:next w:val="a0"/>
    <w:qFormat/>
    <w:rsid w:val="00C2352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C2352A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C2352A"/>
    <w:pPr>
      <w:keepNext/>
      <w:keepLines/>
      <w:jc w:val="center"/>
    </w:pPr>
  </w:style>
  <w:style w:type="paragraph" w:styleId="a6">
    <w:name w:val="Date"/>
    <w:next w:val="a0"/>
    <w:qFormat/>
    <w:rsid w:val="00C2352A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C2352A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C2352A"/>
  </w:style>
  <w:style w:type="paragraph" w:styleId="a8">
    <w:name w:val="Block Text"/>
    <w:basedOn w:val="a0"/>
    <w:next w:val="a0"/>
    <w:uiPriority w:val="9"/>
    <w:unhideWhenUsed/>
    <w:qFormat/>
    <w:rsid w:val="00C2352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C2352A"/>
  </w:style>
  <w:style w:type="paragraph" w:customStyle="1" w:styleId="DefinitionTerm">
    <w:name w:val="Definition Term"/>
    <w:basedOn w:val="a"/>
    <w:next w:val="Definition"/>
    <w:rsid w:val="00C2352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C2352A"/>
  </w:style>
  <w:style w:type="paragraph" w:styleId="aa">
    <w:name w:val="caption"/>
    <w:basedOn w:val="a"/>
    <w:link w:val="ab"/>
    <w:rsid w:val="00C2352A"/>
    <w:pPr>
      <w:spacing w:after="120"/>
    </w:pPr>
    <w:rPr>
      <w:i/>
    </w:rPr>
  </w:style>
  <w:style w:type="paragraph" w:customStyle="1" w:styleId="TableCaption">
    <w:name w:val="Table Caption"/>
    <w:basedOn w:val="aa"/>
    <w:rsid w:val="00C2352A"/>
    <w:pPr>
      <w:keepNext/>
    </w:pPr>
  </w:style>
  <w:style w:type="paragraph" w:customStyle="1" w:styleId="ImageCaption">
    <w:name w:val="Image Caption"/>
    <w:basedOn w:val="aa"/>
    <w:rsid w:val="00C2352A"/>
  </w:style>
  <w:style w:type="paragraph" w:customStyle="1" w:styleId="Figure">
    <w:name w:val="Figure"/>
    <w:basedOn w:val="a"/>
    <w:rsid w:val="00C2352A"/>
  </w:style>
  <w:style w:type="paragraph" w:customStyle="1" w:styleId="FigurewithCaption">
    <w:name w:val="Figure with Caption"/>
    <w:basedOn w:val="Figure"/>
    <w:rsid w:val="00C2352A"/>
    <w:pPr>
      <w:keepNext/>
    </w:pPr>
  </w:style>
  <w:style w:type="character" w:customStyle="1" w:styleId="ab">
    <w:name w:val="Название объекта Знак"/>
    <w:basedOn w:val="a1"/>
    <w:link w:val="aa"/>
    <w:rsid w:val="00C2352A"/>
  </w:style>
  <w:style w:type="character" w:customStyle="1" w:styleId="VerbatimChar">
    <w:name w:val="Verbatim Char"/>
    <w:basedOn w:val="ab"/>
    <w:link w:val="SourceCode"/>
    <w:rsid w:val="00C2352A"/>
    <w:rPr>
      <w:rFonts w:ascii="Consolas" w:hAnsi="Consolas"/>
      <w:sz w:val="22"/>
    </w:rPr>
  </w:style>
  <w:style w:type="character" w:styleId="ac">
    <w:name w:val="footnote reference"/>
    <w:basedOn w:val="ab"/>
    <w:rsid w:val="00C2352A"/>
    <w:rPr>
      <w:vertAlign w:val="superscript"/>
    </w:rPr>
  </w:style>
  <w:style w:type="character" w:styleId="ad">
    <w:name w:val="Hyperlink"/>
    <w:basedOn w:val="ab"/>
    <w:rsid w:val="00C2352A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C2352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C2352A"/>
    <w:pPr>
      <w:wordWrap w:val="0"/>
    </w:pPr>
  </w:style>
  <w:style w:type="character" w:customStyle="1" w:styleId="KeywordTok">
    <w:name w:val="KeywordTok"/>
    <w:basedOn w:val="VerbatimChar"/>
    <w:rsid w:val="00C2352A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C2352A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C2352A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C2352A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C2352A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C2352A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C2352A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C2352A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C2352A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C2352A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C2352A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C2352A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C2352A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C2352A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C2352A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C2352A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C2352A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C2352A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C2352A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C2352A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C2352A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C2352A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C2352A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C2352A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C2352A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C2352A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C2352A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C2352A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C2352A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C2352A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C2352A"/>
    <w:rPr>
      <w:rFonts w:ascii="Consolas" w:hAnsi="Consolas"/>
      <w:sz w:val="22"/>
    </w:rPr>
  </w:style>
  <w:style w:type="table" w:styleId="af">
    <w:name w:val="Table Grid"/>
    <w:basedOn w:val="a2"/>
    <w:uiPriority w:val="59"/>
    <w:rsid w:val="00FD476D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0">
    <w:name w:val="Таблицы (моноширинный)"/>
    <w:basedOn w:val="a"/>
    <w:next w:val="a"/>
    <w:rsid w:val="00775AD2"/>
    <w:pPr>
      <w:widowControl w:val="0"/>
      <w:autoSpaceDE w:val="0"/>
      <w:autoSpaceDN w:val="0"/>
      <w:adjustRightInd w:val="0"/>
      <w:spacing w:after="0"/>
      <w:jc w:val="both"/>
    </w:pPr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af1">
    <w:name w:val="Цветовое выделение"/>
    <w:rsid w:val="00775AD2"/>
    <w:rPr>
      <w:b/>
      <w:bCs/>
      <w:color w:val="000080"/>
      <w:sz w:val="20"/>
      <w:szCs w:val="20"/>
    </w:rPr>
  </w:style>
  <w:style w:type="paragraph" w:styleId="af2">
    <w:name w:val="List Paragraph"/>
    <w:basedOn w:val="a"/>
    <w:rsid w:val="007101DF"/>
    <w:pPr>
      <w:ind w:left="720"/>
      <w:contextualSpacing/>
    </w:pPr>
  </w:style>
  <w:style w:type="paragraph" w:customStyle="1" w:styleId="af3">
    <w:name w:val="Базовый"/>
    <w:uiPriority w:val="99"/>
    <w:rsid w:val="00123D0B"/>
    <w:pPr>
      <w:tabs>
        <w:tab w:val="left" w:pos="709"/>
      </w:tabs>
      <w:suppressAutoHyphens/>
      <w:spacing w:after="0" w:line="200" w:lineRule="atLeast"/>
    </w:pPr>
    <w:rPr>
      <w:rFonts w:ascii="Times New Roman" w:eastAsia="Times New Roman" w:hAnsi="Times New Roman" w:cs="Times New Roman"/>
      <w:color w:val="00000A"/>
      <w:lang w:val="ru-RU" w:eastAsia="ru-RU"/>
    </w:rPr>
  </w:style>
  <w:style w:type="paragraph" w:styleId="af4">
    <w:name w:val="Balloon Text"/>
    <w:basedOn w:val="a"/>
    <w:link w:val="af5"/>
    <w:semiHidden/>
    <w:unhideWhenUsed/>
    <w:rsid w:val="0091766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1"/>
    <w:link w:val="af4"/>
    <w:semiHidden/>
    <w:rsid w:val="009176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9</Pages>
  <Words>2278</Words>
  <Characters>12990</Characters>
  <Application>Microsoft Office Word</Application>
  <DocSecurity>0</DocSecurity>
  <Lines>108</Lines>
  <Paragraphs>3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Home</cp:lastModifiedBy>
  <cp:revision>61</cp:revision>
  <cp:lastPrinted>2023-10-16T10:36:00Z</cp:lastPrinted>
  <dcterms:created xsi:type="dcterms:W3CDTF">2019-11-29T07:31:00Z</dcterms:created>
  <dcterms:modified xsi:type="dcterms:W3CDTF">2023-11-07T11:08:00Z</dcterms:modified>
</cp:coreProperties>
</file>